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 4 (используя команду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командой add eax, ebx, результат сложения запишется в регистр eax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командой mov [buf1], eax), а затем запишем адрес переменной buf1 в регистр eax (командой mov eax, 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851132" cy="4822256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11017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4745254" cy="4552749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809463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4976261" cy="3108960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0200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шло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5130265" cy="3705726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68047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677333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5005136" cy="6015789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05721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4966635" cy="5996538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921327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947385" cy="5996538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909204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используется для пере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используется для пере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В регистре edx хранится остаток,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ереклад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6.3. (изображение 16) (изображение 17)</w:t>
      </w:r>
    </w:p>
    <w:p>
      <w:pPr>
        <w:pStyle w:val="BodyText"/>
      </w:pPr>
      <w:r>
        <w:t xml:space="preserve">Получили вариант 6 - $ x^3/2 +1 $ для $ x=2, x=5 $</w:t>
      </w:r>
    </w:p>
    <w:p>
      <w:pPr>
        <w:pStyle w:val="CaptionedFigure"/>
      </w:pPr>
      <w:bookmarkStart w:id="87" w:name="fig:016"/>
      <w:r>
        <w:drawing>
          <wp:inline>
            <wp:extent cx="5236143" cy="6833936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83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 5.</w:t>
      </w:r>
    </w:p>
    <w:p>
      <w:pPr>
        <w:pStyle w:val="BodyText"/>
      </w:pPr>
      <w:r>
        <w:t xml:space="preserve">При $ x=5 $ получается 63.</w:t>
      </w:r>
    </w:p>
    <w:p>
      <w:pPr>
        <w:pStyle w:val="CaptionedFigure"/>
      </w:pPr>
      <w:bookmarkStart w:id="91" w:name="fig:017"/>
      <w:r>
        <w:drawing>
          <wp:inline>
            <wp:extent cx="5334000" cy="1342370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урбердиев Гурбанмырад НКАбд-03-24</dc:creator>
  <dc:language>ru-RU</dc:language>
  <cp:keywords/>
  <dcterms:created xsi:type="dcterms:W3CDTF">2024-11-07T17:20:53Z</dcterms:created>
  <dcterms:modified xsi:type="dcterms:W3CDTF">2024-11-07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